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E1212" w14:textId="67042667" w:rsidR="007E42A9" w:rsidRDefault="00C62DA7" w:rsidP="00C62DA7">
      <w:pPr>
        <w:jc w:val="center"/>
      </w:pPr>
      <w:r w:rsidRPr="00C62DA7">
        <w:t>cours d'Allemand du 11 09 2019</w:t>
      </w:r>
    </w:p>
    <w:p w14:paraId="25423BD3" w14:textId="66B1E957" w:rsidR="00AB00FF" w:rsidRDefault="00AB00FF" w:rsidP="00AB00FF"/>
    <w:p w14:paraId="52518958" w14:textId="606E89B1" w:rsidR="00AB00FF" w:rsidRDefault="00AB00FF" w:rsidP="00AB00FF">
      <w:r>
        <w:t>Voc :</w:t>
      </w:r>
    </w:p>
    <w:p w14:paraId="0BA53A0C" w14:textId="09EA1191" w:rsidR="00AB00FF" w:rsidRDefault="00AB00FF" w:rsidP="00AB00FF">
      <w:r w:rsidRPr="007E42A9">
        <w:rPr>
          <w:lang w:val="de-DE"/>
        </w:rPr>
        <w:t xml:space="preserve">Was haben </w:t>
      </w:r>
      <w:r w:rsidR="007765EF">
        <w:rPr>
          <w:lang w:val="de-DE"/>
        </w:rPr>
        <w:t>wir</w:t>
      </w:r>
      <w:r w:rsidRPr="007E42A9">
        <w:rPr>
          <w:lang w:val="de-DE"/>
        </w:rPr>
        <w:t xml:space="preserve"> in der letzten Stunde g</w:t>
      </w:r>
      <w:r w:rsidR="007765EF">
        <w:rPr>
          <w:lang w:val="de-DE"/>
        </w:rPr>
        <w:t>e</w:t>
      </w:r>
      <w:r w:rsidRPr="007E42A9">
        <w:rPr>
          <w:lang w:val="de-DE"/>
        </w:rPr>
        <w:t>macht?</w:t>
      </w:r>
      <w:r>
        <w:t xml:space="preserve"> = qu’avons-nous fait le cour précédent.</w:t>
      </w:r>
    </w:p>
    <w:p w14:paraId="270EABCB" w14:textId="2B9B7ABB" w:rsidR="00AB00FF" w:rsidRPr="007E42A9" w:rsidRDefault="00AB00FF" w:rsidP="00AB00FF">
      <w:pPr>
        <w:rPr>
          <w:lang w:val="de-DE"/>
        </w:rPr>
      </w:pPr>
      <w:r w:rsidRPr="007E42A9">
        <w:rPr>
          <w:lang w:val="de-DE"/>
        </w:rPr>
        <w:t>Letzt</w:t>
      </w:r>
      <w:r w:rsidR="007E42A9">
        <w:rPr>
          <w:lang w:val="de-DE"/>
        </w:rPr>
        <w:t xml:space="preserve"> </w:t>
      </w:r>
      <w:r w:rsidRPr="007E42A9">
        <w:rPr>
          <w:lang w:val="de-DE"/>
        </w:rPr>
        <w:t>≠</w:t>
      </w:r>
      <w:r w:rsidR="007E42A9">
        <w:rPr>
          <w:lang w:val="de-DE"/>
        </w:rPr>
        <w:t xml:space="preserve"> </w:t>
      </w:r>
      <w:r w:rsidR="00F01F84" w:rsidRPr="007E42A9">
        <w:rPr>
          <w:lang w:val="de-DE"/>
        </w:rPr>
        <w:t>n</w:t>
      </w:r>
      <w:r w:rsidRPr="007E42A9">
        <w:rPr>
          <w:lang w:val="de-DE"/>
        </w:rPr>
        <w:t>ächst</w:t>
      </w:r>
    </w:p>
    <w:p w14:paraId="718FCF2C" w14:textId="379E6B79" w:rsidR="00F01F84" w:rsidRDefault="00F01F84" w:rsidP="00AB00FF">
      <w:r w:rsidRPr="007E42A9">
        <w:rPr>
          <w:lang w:val="de-DE"/>
        </w:rPr>
        <w:t>Nächst</w:t>
      </w:r>
      <w:r>
        <w:t xml:space="preserve"> = suivant</w:t>
      </w:r>
    </w:p>
    <w:p w14:paraId="585A0269" w14:textId="23AB3D68" w:rsidR="00AB00FF" w:rsidRDefault="00AB00FF" w:rsidP="00AB00FF">
      <w:r w:rsidRPr="007E42A9">
        <w:rPr>
          <w:lang w:val="de-DE"/>
        </w:rPr>
        <w:t xml:space="preserve">Letzt </w:t>
      </w:r>
      <w:r>
        <w:t>= dernier</w:t>
      </w:r>
    </w:p>
    <w:p w14:paraId="7E824585" w14:textId="06F5833A" w:rsidR="00AB00FF" w:rsidRDefault="00AB00FF" w:rsidP="00AB00FF">
      <w:r w:rsidRPr="007E42A9">
        <w:rPr>
          <w:lang w:val="de-DE"/>
        </w:rPr>
        <w:t>Wir habent über Deutschland gesprochen</w:t>
      </w:r>
      <w:r>
        <w:t xml:space="preserve"> = nous avons parlés du sujet de l’Allemagne.</w:t>
      </w:r>
    </w:p>
    <w:p w14:paraId="13B7FB8D" w14:textId="48ECB9FC" w:rsidR="00AB00FF" w:rsidRDefault="00D2297D" w:rsidP="00AB00FF">
      <w:r w:rsidRPr="006374A3">
        <w:rPr>
          <w:lang w:val="de-DE"/>
        </w:rPr>
        <w:t>Erzählen</w:t>
      </w:r>
      <w:r>
        <w:t xml:space="preserve"> = raconter</w:t>
      </w:r>
    </w:p>
    <w:p w14:paraId="3CA7DCF4" w14:textId="5C7E9355" w:rsidR="00D2297D" w:rsidRDefault="00D2297D" w:rsidP="00AB00FF">
      <w:r w:rsidRPr="006374A3">
        <w:rPr>
          <w:lang w:val="de-DE"/>
        </w:rPr>
        <w:t>Zu</w:t>
      </w:r>
      <w:r w:rsidR="007765EF" w:rsidRPr="006374A3">
        <w:rPr>
          <w:lang w:val="de-DE"/>
        </w:rPr>
        <w:t>/</w:t>
      </w:r>
      <w:r w:rsidRPr="006374A3">
        <w:rPr>
          <w:lang w:val="de-DE"/>
        </w:rPr>
        <w:t>hören</w:t>
      </w:r>
      <w:r>
        <w:t xml:space="preserve"> = écouter attentivement</w:t>
      </w:r>
    </w:p>
    <w:p w14:paraId="7E4B2369" w14:textId="25E40A3A" w:rsidR="00D2297D" w:rsidRDefault="00D2297D" w:rsidP="00AB00FF">
      <w:r w:rsidRPr="006374A3">
        <w:rPr>
          <w:lang w:val="de-DE"/>
        </w:rPr>
        <w:t>Weiter</w:t>
      </w:r>
      <w:r>
        <w:t xml:space="preserve"> = continuer</w:t>
      </w:r>
    </w:p>
    <w:p w14:paraId="386920EC" w14:textId="7EE71DC9" w:rsidR="00D2297D" w:rsidRDefault="00D2297D" w:rsidP="00AB00FF">
      <w:r w:rsidRPr="006374A3">
        <w:rPr>
          <w:lang w:val="de-DE"/>
        </w:rPr>
        <w:t>Auf</w:t>
      </w:r>
      <w:r w:rsidR="007765EF" w:rsidRPr="006374A3">
        <w:rPr>
          <w:lang w:val="de-DE"/>
        </w:rPr>
        <w:t>/</w:t>
      </w:r>
      <w:r w:rsidRPr="006374A3">
        <w:rPr>
          <w:lang w:val="de-DE"/>
        </w:rPr>
        <w:t>wachen</w:t>
      </w:r>
      <w:r>
        <w:t xml:space="preserve"> = se réveiller</w:t>
      </w:r>
    </w:p>
    <w:p w14:paraId="22FB34BC" w14:textId="036E962B" w:rsidR="00D2297D" w:rsidRDefault="00D2297D" w:rsidP="00AB00FF">
      <w:r w:rsidRPr="006374A3">
        <w:rPr>
          <w:lang w:val="de-DE"/>
        </w:rPr>
        <w:t>Auf</w:t>
      </w:r>
      <w:r w:rsidR="007765EF" w:rsidRPr="006374A3">
        <w:rPr>
          <w:lang w:val="de-DE"/>
        </w:rPr>
        <w:t>/</w:t>
      </w:r>
      <w:r w:rsidRPr="006374A3">
        <w:rPr>
          <w:lang w:val="de-DE"/>
        </w:rPr>
        <w:t>machen</w:t>
      </w:r>
      <w:r>
        <w:t xml:space="preserve"> = ouvrir</w:t>
      </w:r>
    </w:p>
    <w:p w14:paraId="2E5BE1F7" w14:textId="4483A3B2" w:rsidR="00D2297D" w:rsidRDefault="00D2297D" w:rsidP="00AB00FF">
      <w:r w:rsidRPr="006374A3">
        <w:rPr>
          <w:lang w:val="de-DE"/>
        </w:rPr>
        <w:t>Auf</w:t>
      </w:r>
      <w:r w:rsidR="007765EF" w:rsidRPr="006374A3">
        <w:rPr>
          <w:lang w:val="de-DE"/>
        </w:rPr>
        <w:t>/</w:t>
      </w:r>
      <w:r w:rsidRPr="006374A3">
        <w:rPr>
          <w:lang w:val="de-DE"/>
        </w:rPr>
        <w:t xml:space="preserve">passen </w:t>
      </w:r>
      <w:r>
        <w:t>= faire attention</w:t>
      </w:r>
    </w:p>
    <w:p w14:paraId="34FD4964" w14:textId="0A296F28" w:rsidR="00D2297D" w:rsidRDefault="00D2297D" w:rsidP="00AB00FF">
      <w:r w:rsidRPr="006374A3">
        <w:rPr>
          <w:lang w:val="de-AT"/>
        </w:rPr>
        <w:t xml:space="preserve">Zeichnen </w:t>
      </w:r>
      <w:r>
        <w:t>= dessiner</w:t>
      </w:r>
    </w:p>
    <w:p w14:paraId="729A1A5C" w14:textId="72403989" w:rsidR="00D2297D" w:rsidRDefault="00D2297D" w:rsidP="00AB00FF">
      <w:r w:rsidRPr="006374A3">
        <w:rPr>
          <w:lang w:val="de-DE"/>
        </w:rPr>
        <w:t xml:space="preserve">Mit/machen </w:t>
      </w:r>
      <w:r>
        <w:t>= participer</w:t>
      </w:r>
    </w:p>
    <w:p w14:paraId="24EC25AC" w14:textId="0F3B492B" w:rsidR="00D2297D" w:rsidRDefault="00D2297D" w:rsidP="00AB00FF">
      <w:r w:rsidRPr="006374A3">
        <w:rPr>
          <w:lang w:val="de-DE"/>
        </w:rPr>
        <w:t>Zeigen</w:t>
      </w:r>
      <w:r>
        <w:t xml:space="preserve"> = montrer</w:t>
      </w:r>
    </w:p>
    <w:p w14:paraId="7072AC0B" w14:textId="66ACA868" w:rsidR="00D2297D" w:rsidRDefault="00D2297D" w:rsidP="00AB00FF">
      <w:r>
        <w:t xml:space="preserve">Der </w:t>
      </w:r>
      <w:r w:rsidR="006374A3" w:rsidRPr="006374A3">
        <w:rPr>
          <w:lang w:val="de-DE"/>
        </w:rPr>
        <w:t>Austausch</w:t>
      </w:r>
      <w:r>
        <w:t xml:space="preserve"> (e) = l’échange</w:t>
      </w:r>
    </w:p>
    <w:p w14:paraId="121AAC72" w14:textId="2AF089A9" w:rsidR="00D2297D" w:rsidRDefault="00D2297D" w:rsidP="00AB00FF">
      <w:r>
        <w:t xml:space="preserve">Die </w:t>
      </w:r>
      <w:r w:rsidRPr="006374A3">
        <w:rPr>
          <w:lang w:val="de-DE"/>
        </w:rPr>
        <w:t xml:space="preserve">Mobilität </w:t>
      </w:r>
      <w:r>
        <w:t>= la mobilité</w:t>
      </w:r>
    </w:p>
    <w:p w14:paraId="68DDD6A8" w14:textId="5D9C53F3" w:rsidR="00D2297D" w:rsidRDefault="00D2297D" w:rsidP="00AB00FF">
      <w:r>
        <w:t>Mobil sein (adj) = mobil</w:t>
      </w:r>
    </w:p>
    <w:p w14:paraId="514D706F" w14:textId="08C59B84" w:rsidR="00D2297D" w:rsidRDefault="00D2297D" w:rsidP="00AB00FF">
      <w:r w:rsidRPr="006374A3">
        <w:rPr>
          <w:lang w:val="de-DE"/>
        </w:rPr>
        <w:t>Ist es wichtig, mobil zu</w:t>
      </w:r>
      <w:r>
        <w:t xml:space="preserve"> </w:t>
      </w:r>
      <w:r w:rsidRPr="006374A3">
        <w:rPr>
          <w:lang w:val="de-DE"/>
        </w:rPr>
        <w:t>sein?</w:t>
      </w:r>
      <w:r>
        <w:t xml:space="preserve"> = est-ce important d’être mobil</w:t>
      </w:r>
    </w:p>
    <w:p w14:paraId="38087CCC" w14:textId="5D0CA7F2" w:rsidR="00D2297D" w:rsidRDefault="00D2297D" w:rsidP="00AB00FF">
      <w:r w:rsidRPr="006374A3">
        <w:rPr>
          <w:lang w:val="de-DE"/>
        </w:rPr>
        <w:t xml:space="preserve">Wichtig </w:t>
      </w:r>
      <w:r>
        <w:t>= important</w:t>
      </w:r>
    </w:p>
    <w:p w14:paraId="4993E440" w14:textId="382874B6" w:rsidR="00D2297D" w:rsidRDefault="00D2297D" w:rsidP="00AB00FF">
      <w:r w:rsidRPr="006374A3">
        <w:rPr>
          <w:lang w:val="de-DE"/>
        </w:rPr>
        <w:t>Teil</w:t>
      </w:r>
      <w:r w:rsidR="007765EF" w:rsidRPr="006374A3">
        <w:rPr>
          <w:lang w:val="de-DE"/>
        </w:rPr>
        <w:t>/</w:t>
      </w:r>
      <w:r w:rsidRPr="006374A3">
        <w:rPr>
          <w:lang w:val="de-DE"/>
        </w:rPr>
        <w:t>ne</w:t>
      </w:r>
      <w:r w:rsidR="007765EF" w:rsidRPr="006374A3">
        <w:rPr>
          <w:lang w:val="de-DE"/>
        </w:rPr>
        <w:t>h</w:t>
      </w:r>
      <w:r w:rsidRPr="006374A3">
        <w:rPr>
          <w:lang w:val="de-DE"/>
        </w:rPr>
        <w:t>men</w:t>
      </w:r>
      <w:r>
        <w:t xml:space="preserve"> an (+D) = participer</w:t>
      </w:r>
    </w:p>
    <w:p w14:paraId="650BE163" w14:textId="4EFEEA41" w:rsidR="00D2297D" w:rsidRDefault="00D2297D" w:rsidP="00AB00FF">
      <w:r w:rsidRPr="006374A3">
        <w:rPr>
          <w:lang w:val="de-DE"/>
        </w:rPr>
        <w:t xml:space="preserve">Die </w:t>
      </w:r>
      <w:r w:rsidR="006374A3" w:rsidRPr="006374A3">
        <w:rPr>
          <w:lang w:val="de-DE"/>
        </w:rPr>
        <w:t>Bildungsreise</w:t>
      </w:r>
      <w:r w:rsidRPr="006374A3">
        <w:rPr>
          <w:lang w:val="de-DE"/>
        </w:rPr>
        <w:t xml:space="preserve"> </w:t>
      </w:r>
      <w:r w:rsidR="007765EF">
        <w:t xml:space="preserve">(n) </w:t>
      </w:r>
      <w:r>
        <w:t xml:space="preserve">= le voyage </w:t>
      </w:r>
      <w:r w:rsidR="007765EF">
        <w:t>de formation</w:t>
      </w:r>
    </w:p>
    <w:p w14:paraId="75E79082" w14:textId="23E0C344" w:rsidR="00D2297D" w:rsidRDefault="007765EF" w:rsidP="00AB00FF">
      <w:bookmarkStart w:id="0" w:name="_GoBack"/>
      <w:r w:rsidRPr="006374A3">
        <w:rPr>
          <w:lang w:val="de-DE"/>
        </w:rPr>
        <w:t xml:space="preserve">Die </w:t>
      </w:r>
      <w:r w:rsidR="00D2297D" w:rsidRPr="006374A3">
        <w:rPr>
          <w:lang w:val="de-DE"/>
        </w:rPr>
        <w:t>Reise</w:t>
      </w:r>
      <w:bookmarkEnd w:id="0"/>
      <w:r w:rsidR="00D2297D">
        <w:t xml:space="preserve"> = le voyage</w:t>
      </w:r>
    </w:p>
    <w:p w14:paraId="3F49C2C4" w14:textId="48E9D42A" w:rsidR="00D2297D" w:rsidRDefault="00D2297D" w:rsidP="00AB00FF">
      <w:r w:rsidRPr="007E42A9">
        <w:rPr>
          <w:lang w:val="de-DE"/>
        </w:rPr>
        <w:t>Reisen</w:t>
      </w:r>
      <w:r>
        <w:t xml:space="preserve"> = voyager</w:t>
      </w:r>
    </w:p>
    <w:p w14:paraId="4D7D2859" w14:textId="0F60C00C" w:rsidR="00D2297D" w:rsidRDefault="00D2297D" w:rsidP="00AB00FF">
      <w:r w:rsidRPr="007E42A9">
        <w:rPr>
          <w:lang w:val="de-DE"/>
        </w:rPr>
        <w:t xml:space="preserve">Die </w:t>
      </w:r>
      <w:r w:rsidR="007E42A9" w:rsidRPr="007E42A9">
        <w:rPr>
          <w:lang w:val="de-DE"/>
        </w:rPr>
        <w:t>Bildung</w:t>
      </w:r>
      <w:r>
        <w:t xml:space="preserve"> = la formation.</w:t>
      </w:r>
    </w:p>
    <w:p w14:paraId="541FA111" w14:textId="2311ECDE" w:rsidR="00D2297D" w:rsidRDefault="00D2297D" w:rsidP="00AB00FF">
      <w:r w:rsidRPr="007E42A9">
        <w:rPr>
          <w:lang w:val="de-DE"/>
        </w:rPr>
        <w:t>Bilden</w:t>
      </w:r>
      <w:r>
        <w:t xml:space="preserve"> = former</w:t>
      </w:r>
    </w:p>
    <w:p w14:paraId="4588C6AF" w14:textId="40634B7E" w:rsidR="00D2297D" w:rsidRDefault="00D2297D" w:rsidP="00AB00FF">
      <w:r w:rsidRPr="007E42A9">
        <w:rPr>
          <w:lang w:val="de-DE"/>
        </w:rPr>
        <w:t>Mit Ihren eigenen Worten</w:t>
      </w:r>
      <w:r>
        <w:t xml:space="preserve"> = avec vos propres phrases.</w:t>
      </w:r>
    </w:p>
    <w:p w14:paraId="3C53FBF6" w14:textId="7C15315C" w:rsidR="00D2297D" w:rsidRDefault="00D2297D" w:rsidP="00AB00FF">
      <w:r w:rsidRPr="007E42A9">
        <w:rPr>
          <w:lang w:val="de-DE"/>
        </w:rPr>
        <w:t>Wann?</w:t>
      </w:r>
      <w:r>
        <w:t xml:space="preserve"> = quand ?</w:t>
      </w:r>
    </w:p>
    <w:p w14:paraId="6DAEDA58" w14:textId="589F8DF1" w:rsidR="00D2297D" w:rsidRDefault="00D2297D" w:rsidP="00AB00FF">
      <w:r w:rsidRPr="007E42A9">
        <w:rPr>
          <w:lang w:val="de-DE"/>
        </w:rPr>
        <w:lastRenderedPageBreak/>
        <w:t>für wen?</w:t>
      </w:r>
      <w:r>
        <w:t xml:space="preserve"> = pour qui ?</w:t>
      </w:r>
    </w:p>
    <w:p w14:paraId="6075D3A2" w14:textId="5383B346" w:rsidR="00D2297D" w:rsidRDefault="007765EF" w:rsidP="00AB00FF">
      <w:r>
        <w:rPr>
          <w:lang w:val="de-DE"/>
        </w:rPr>
        <w:t>„R</w:t>
      </w:r>
      <w:r w:rsidR="00D2297D" w:rsidRPr="007E42A9">
        <w:rPr>
          <w:lang w:val="de-DE"/>
        </w:rPr>
        <w:t>eisen bildet</w:t>
      </w:r>
      <w:r>
        <w:rPr>
          <w:lang w:val="de-DE"/>
        </w:rPr>
        <w:t>“</w:t>
      </w:r>
      <w:r w:rsidR="00D2297D">
        <w:t xml:space="preserve"> = </w:t>
      </w:r>
      <w:r>
        <w:t>« </w:t>
      </w:r>
      <w:r w:rsidR="00D2297D">
        <w:t xml:space="preserve">le voyage </w:t>
      </w:r>
      <w:r>
        <w:t>forme la jeunesse »</w:t>
      </w:r>
    </w:p>
    <w:p w14:paraId="2E9EE2C6" w14:textId="3DADEB1A" w:rsidR="00D2297D" w:rsidRDefault="00D2297D" w:rsidP="00AB00FF">
      <w:r w:rsidRPr="007E42A9">
        <w:rPr>
          <w:lang w:val="de-DE"/>
        </w:rPr>
        <w:t>denken</w:t>
      </w:r>
      <w:r>
        <w:t xml:space="preserve"> = </w:t>
      </w:r>
      <w:r w:rsidR="00F01F84">
        <w:t>penser</w:t>
      </w:r>
    </w:p>
    <w:p w14:paraId="6EF5CCBF" w14:textId="628A4970" w:rsidR="00D2297D" w:rsidRDefault="00D2297D" w:rsidP="00AB00FF">
      <w:r w:rsidRPr="007E42A9">
        <w:rPr>
          <w:lang w:val="de-DE"/>
        </w:rPr>
        <w:t>meinen</w:t>
      </w:r>
      <w:r>
        <w:t xml:space="preserve"> = </w:t>
      </w:r>
      <w:r w:rsidR="00F01F84">
        <w:t>penser</w:t>
      </w:r>
    </w:p>
    <w:p w14:paraId="30BDBC13" w14:textId="2E42ED8A" w:rsidR="00D2297D" w:rsidRDefault="00D2297D" w:rsidP="00AB00FF">
      <w:r w:rsidRPr="007E42A9">
        <w:rPr>
          <w:lang w:val="de-DE"/>
        </w:rPr>
        <w:t>wie stehen Sie dazu</w:t>
      </w:r>
      <w:r>
        <w:t>? = qu’en pensez-vous ?</w:t>
      </w:r>
    </w:p>
    <w:p w14:paraId="0EBB648C" w14:textId="4D7A74F4" w:rsidR="00D2297D" w:rsidRDefault="00D2297D" w:rsidP="00AB00FF">
      <w:r w:rsidRPr="007E42A9">
        <w:rPr>
          <w:lang w:val="de-DE"/>
        </w:rPr>
        <w:t>wenn</w:t>
      </w:r>
      <w:r>
        <w:t xml:space="preserve"> = si, quand</w:t>
      </w:r>
    </w:p>
    <w:p w14:paraId="73756484" w14:textId="42E50E60" w:rsidR="00D2297D" w:rsidRDefault="00D2297D" w:rsidP="00AB00FF">
      <w:r>
        <w:t>man = on</w:t>
      </w:r>
    </w:p>
    <w:p w14:paraId="68654A65" w14:textId="77777777" w:rsidR="00D2297D" w:rsidRDefault="00D2297D" w:rsidP="00AB00FF"/>
    <w:p w14:paraId="65BF46A4" w14:textId="0005C49B" w:rsidR="00D2297D" w:rsidRDefault="00D2297D" w:rsidP="00AB00FF">
      <w:r>
        <w:t>Présent :</w:t>
      </w:r>
    </w:p>
    <w:p w14:paraId="78541F15" w14:textId="7904C062" w:rsidR="00D2297D" w:rsidRDefault="00D2297D" w:rsidP="00AB00FF">
      <w:r>
        <w:t>Radical de l’infinitif auquel on ajoute les terminaisons -e, -st, -t, -en, -t, -en.</w:t>
      </w:r>
    </w:p>
    <w:p w14:paraId="42FD6B26" w14:textId="0F0477AF" w:rsidR="00D2297D" w:rsidRDefault="00D2297D" w:rsidP="00AB00FF"/>
    <w:p w14:paraId="3970371C" w14:textId="0C5A6F10" w:rsidR="00D2297D" w:rsidRDefault="00D2297D" w:rsidP="00AB00FF">
      <w:r>
        <w:t>Axe 1 : Identité et échanges</w:t>
      </w:r>
    </w:p>
    <w:p w14:paraId="04638192" w14:textId="43ED9008" w:rsidR="00D2297D" w:rsidRDefault="00D2297D" w:rsidP="00AB00FF">
      <w:r>
        <w:t>Parfai</w:t>
      </w:r>
      <w:r w:rsidR="007765EF">
        <w:t>t</w:t>
      </w:r>
      <w:r>
        <w:t xml:space="preserve"> (passé composé)</w:t>
      </w:r>
    </w:p>
    <w:p w14:paraId="613C00F8" w14:textId="0767D8E9" w:rsidR="00D2297D" w:rsidRPr="007E42A9" w:rsidRDefault="00D2297D" w:rsidP="00AB00FF">
      <w:pPr>
        <w:rPr>
          <w:lang w:val="de-DE"/>
        </w:rPr>
      </w:pPr>
      <w:r w:rsidRPr="007E42A9">
        <w:rPr>
          <w:lang w:val="de-DE"/>
        </w:rPr>
        <w:t xml:space="preserve">Ich </w:t>
      </w:r>
      <w:r w:rsidRPr="007E42A9">
        <w:rPr>
          <w:color w:val="FF0000"/>
          <w:lang w:val="de-DE"/>
        </w:rPr>
        <w:t xml:space="preserve">bin </w:t>
      </w:r>
      <w:r w:rsidRPr="007E42A9">
        <w:rPr>
          <w:lang w:val="de-DE"/>
        </w:rPr>
        <w:t>gereist</w:t>
      </w:r>
    </w:p>
    <w:p w14:paraId="61DE4C00" w14:textId="3D0C4E13" w:rsidR="00D2297D" w:rsidRDefault="00D2297D" w:rsidP="00AB00FF">
      <w:r>
        <w:t>Expression française : les voyages forment la jeunesse</w:t>
      </w:r>
      <w:r w:rsidR="007765EF">
        <w:t xml:space="preserve"> = </w:t>
      </w:r>
      <w:r w:rsidR="007765EF" w:rsidRPr="007765EF">
        <w:rPr>
          <w:lang w:val="de-DE"/>
        </w:rPr>
        <w:t>reisen bildet</w:t>
      </w:r>
    </w:p>
    <w:p w14:paraId="1E0D4D3B" w14:textId="77777777" w:rsidR="00980D20" w:rsidRDefault="00980D20" w:rsidP="00AB00FF"/>
    <w:p w14:paraId="235C4B4D" w14:textId="1C1C0B71" w:rsidR="00C62DA7" w:rsidRDefault="00C62DA7" w:rsidP="00C62DA7">
      <w:r w:rsidRPr="007765EF">
        <w:rPr>
          <w:lang w:val="de-AT"/>
        </w:rPr>
        <w:t>Übung</w:t>
      </w:r>
      <w:r>
        <w:t xml:space="preserve"> 3:</w:t>
      </w:r>
    </w:p>
    <w:p w14:paraId="29367DEB" w14:textId="0D3B69FB" w:rsidR="00C62DA7" w:rsidRDefault="00C62DA7" w:rsidP="00C62DA7">
      <w:pPr>
        <w:pStyle w:val="Paragraphedeliste"/>
        <w:numPr>
          <w:ilvl w:val="0"/>
          <w:numId w:val="2"/>
        </w:numPr>
      </w:pPr>
      <w:r>
        <w:t>In de</w:t>
      </w:r>
      <w:r w:rsidR="00FD3276">
        <w:t>r</w:t>
      </w:r>
    </w:p>
    <w:p w14:paraId="28D2315F" w14:textId="02E84B70" w:rsidR="00C62DA7" w:rsidRDefault="00FD3276" w:rsidP="00C62DA7">
      <w:pPr>
        <w:pStyle w:val="Paragraphedeliste"/>
        <w:numPr>
          <w:ilvl w:val="0"/>
          <w:numId w:val="2"/>
        </w:numPr>
      </w:pPr>
      <w:r>
        <w:t>ans</w:t>
      </w:r>
    </w:p>
    <w:p w14:paraId="19541478" w14:textId="74C02FCA" w:rsidR="00C62DA7" w:rsidRPr="00FD3276" w:rsidRDefault="00FD3276" w:rsidP="00C62DA7">
      <w:pPr>
        <w:pStyle w:val="Paragraphedeliste"/>
        <w:numPr>
          <w:ilvl w:val="0"/>
          <w:numId w:val="2"/>
        </w:numPr>
        <w:rPr>
          <w:lang w:val="de-DE"/>
        </w:rPr>
      </w:pPr>
      <w:r w:rsidRPr="00FD3276">
        <w:rPr>
          <w:lang w:val="de-DE"/>
        </w:rPr>
        <w:t>bei deiner</w:t>
      </w:r>
    </w:p>
    <w:p w14:paraId="22A592E6" w14:textId="377AC384" w:rsidR="00C62DA7" w:rsidRDefault="00FD3276" w:rsidP="00C62DA7">
      <w:pPr>
        <w:pStyle w:val="Paragraphedeliste"/>
        <w:numPr>
          <w:ilvl w:val="0"/>
          <w:numId w:val="2"/>
        </w:numPr>
      </w:pPr>
      <w:r>
        <w:t>in den Bergen</w:t>
      </w:r>
    </w:p>
    <w:p w14:paraId="3C187769" w14:textId="625C44E4" w:rsidR="00C62DA7" w:rsidRPr="00FD3276" w:rsidRDefault="00FD3276" w:rsidP="00C62DA7">
      <w:pPr>
        <w:pStyle w:val="Paragraphedeliste"/>
        <w:numPr>
          <w:ilvl w:val="0"/>
          <w:numId w:val="2"/>
        </w:numPr>
        <w:rPr>
          <w:lang w:val="de-DE"/>
        </w:rPr>
      </w:pPr>
      <w:r w:rsidRPr="00FD3276">
        <w:rPr>
          <w:lang w:val="de-DE"/>
        </w:rPr>
        <w:t>zu seinem Onkel nach</w:t>
      </w:r>
    </w:p>
    <w:p w14:paraId="237559D9" w14:textId="77777777" w:rsidR="00C62DA7" w:rsidRDefault="00C62DA7" w:rsidP="00C62DA7"/>
    <w:p w14:paraId="57A9AB14" w14:textId="71F21349" w:rsidR="00C62DA7" w:rsidRPr="00FD3276" w:rsidRDefault="00C62DA7" w:rsidP="00C62DA7">
      <w:pPr>
        <w:rPr>
          <w:lang w:val="de-DE"/>
        </w:rPr>
      </w:pPr>
      <w:r w:rsidRPr="00FD3276">
        <w:rPr>
          <w:lang w:val="de-DE"/>
        </w:rPr>
        <w:t>Übung 4:</w:t>
      </w:r>
    </w:p>
    <w:p w14:paraId="2C495875" w14:textId="4A334384" w:rsidR="00C62DA7" w:rsidRPr="00FD3276" w:rsidRDefault="00C62DA7" w:rsidP="00C62DA7">
      <w:pPr>
        <w:pStyle w:val="Paragraphedeliste"/>
        <w:numPr>
          <w:ilvl w:val="0"/>
          <w:numId w:val="1"/>
        </w:numPr>
        <w:rPr>
          <w:lang w:val="de-DE"/>
        </w:rPr>
      </w:pPr>
      <w:r w:rsidRPr="00FD3276">
        <w:rPr>
          <w:lang w:val="de-DE"/>
        </w:rPr>
        <w:t xml:space="preserve">Wohin fährt meine </w:t>
      </w:r>
      <w:r w:rsidR="00FD3276" w:rsidRPr="00FD3276">
        <w:rPr>
          <w:lang w:val="de-DE"/>
        </w:rPr>
        <w:t>Schwester</w:t>
      </w:r>
      <w:r w:rsidRPr="00FD3276">
        <w:rPr>
          <w:lang w:val="de-DE"/>
        </w:rPr>
        <w:t xml:space="preserve"> für ein Jahr?</w:t>
      </w:r>
    </w:p>
    <w:p w14:paraId="03E786BB" w14:textId="1F11CA4D" w:rsidR="00C62DA7" w:rsidRPr="00FD3276" w:rsidRDefault="00C62DA7" w:rsidP="00C62DA7">
      <w:pPr>
        <w:pStyle w:val="Paragraphedeliste"/>
        <w:numPr>
          <w:ilvl w:val="0"/>
          <w:numId w:val="1"/>
        </w:numPr>
        <w:rPr>
          <w:lang w:val="de-DE"/>
        </w:rPr>
      </w:pPr>
      <w:r w:rsidRPr="00FD3276">
        <w:rPr>
          <w:lang w:val="de-DE"/>
        </w:rPr>
        <w:t>Wo warst du Im Sommer?</w:t>
      </w:r>
    </w:p>
    <w:p w14:paraId="6B1E0A19" w14:textId="56F15705" w:rsidR="00C62DA7" w:rsidRPr="00FD3276" w:rsidRDefault="00FD3276" w:rsidP="00C62DA7">
      <w:pPr>
        <w:pStyle w:val="Paragraphedeliste"/>
        <w:numPr>
          <w:ilvl w:val="0"/>
          <w:numId w:val="1"/>
        </w:numPr>
        <w:rPr>
          <w:lang w:val="de-DE"/>
        </w:rPr>
      </w:pPr>
      <w:r w:rsidRPr="00FD3276">
        <w:rPr>
          <w:lang w:val="de-DE"/>
        </w:rPr>
        <w:t>Bei wem</w:t>
      </w:r>
      <w:r w:rsidR="00C62DA7" w:rsidRPr="00FD3276">
        <w:rPr>
          <w:lang w:val="de-DE"/>
        </w:rPr>
        <w:t xml:space="preserve"> wohnt er?</w:t>
      </w:r>
    </w:p>
    <w:p w14:paraId="3C4C9905" w14:textId="6507983A" w:rsidR="00C62DA7" w:rsidRPr="00FD3276" w:rsidRDefault="00C62DA7" w:rsidP="00C62DA7">
      <w:pPr>
        <w:pStyle w:val="Paragraphedeliste"/>
        <w:numPr>
          <w:ilvl w:val="0"/>
          <w:numId w:val="1"/>
        </w:numPr>
        <w:rPr>
          <w:lang w:val="de-DE"/>
        </w:rPr>
      </w:pPr>
      <w:r w:rsidRPr="00FD3276">
        <w:rPr>
          <w:lang w:val="de-DE"/>
        </w:rPr>
        <w:t>Woh</w:t>
      </w:r>
      <w:r w:rsidR="00FD3276" w:rsidRPr="00FD3276">
        <w:rPr>
          <w:lang w:val="de-DE"/>
        </w:rPr>
        <w:t>in</w:t>
      </w:r>
      <w:r w:rsidRPr="00FD3276">
        <w:rPr>
          <w:lang w:val="de-DE"/>
        </w:rPr>
        <w:t xml:space="preserve"> fli</w:t>
      </w:r>
      <w:r w:rsidR="00FD3276" w:rsidRPr="00FD3276">
        <w:rPr>
          <w:lang w:val="de-DE"/>
        </w:rPr>
        <w:t>e</w:t>
      </w:r>
      <w:r w:rsidRPr="00FD3276">
        <w:rPr>
          <w:lang w:val="de-DE"/>
        </w:rPr>
        <w:t xml:space="preserve">gt </w:t>
      </w:r>
      <w:r w:rsidR="00FD3276" w:rsidRPr="00FD3276">
        <w:rPr>
          <w:lang w:val="de-DE"/>
        </w:rPr>
        <w:t>Ihr</w:t>
      </w:r>
      <w:r w:rsidRPr="00FD3276">
        <w:rPr>
          <w:lang w:val="de-DE"/>
        </w:rPr>
        <w:t>?</w:t>
      </w:r>
    </w:p>
    <w:p w14:paraId="0FFB3CCA" w14:textId="5CE31EAF" w:rsidR="007765EF" w:rsidRDefault="00FD3276" w:rsidP="00D2297D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Zu wem</w:t>
      </w:r>
      <w:r w:rsidR="00C62DA7" w:rsidRPr="00FD3276">
        <w:rPr>
          <w:lang w:val="de-DE"/>
        </w:rPr>
        <w:t xml:space="preserve"> fährt sie in einem Monat?</w:t>
      </w:r>
    </w:p>
    <w:p w14:paraId="57F4941E" w14:textId="3FCDD5CD" w:rsidR="00D2297D" w:rsidRPr="007765EF" w:rsidRDefault="007765EF" w:rsidP="007765EF">
      <w:pPr>
        <w:jc w:val="left"/>
        <w:rPr>
          <w:lang w:val="de-DE"/>
        </w:rPr>
      </w:pPr>
      <w:r>
        <w:rPr>
          <w:lang w:val="de-DE"/>
        </w:rPr>
        <w:br w:type="page"/>
      </w:r>
    </w:p>
    <w:p w14:paraId="5B4A0440" w14:textId="16FFBEA8" w:rsidR="00980D20" w:rsidRDefault="00980D20" w:rsidP="00D2297D">
      <w:r>
        <w:lastRenderedPageBreak/>
        <w:t>Le présent</w:t>
      </w:r>
    </w:p>
    <w:p w14:paraId="5DDF2BDD" w14:textId="7D64D704" w:rsidR="00980D20" w:rsidRPr="00FD3276" w:rsidRDefault="00980D20" w:rsidP="00D2297D">
      <w:pPr>
        <w:rPr>
          <w:lang w:val="de-DE"/>
        </w:rPr>
      </w:pPr>
      <w:r w:rsidRPr="00FD3276">
        <w:rPr>
          <w:lang w:val="de-DE"/>
        </w:rPr>
        <w:t>Übung 1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980D20" w14:paraId="53CB7163" w14:textId="77777777" w:rsidTr="00980D20">
        <w:tc>
          <w:tcPr>
            <w:tcW w:w="2265" w:type="dxa"/>
          </w:tcPr>
          <w:p w14:paraId="10CF1464" w14:textId="79786D45" w:rsidR="00980D20" w:rsidRDefault="00980D20" w:rsidP="00980D20">
            <w:pPr>
              <w:jc w:val="center"/>
            </w:pPr>
            <w:r>
              <w:t>Infinitif</w:t>
            </w:r>
          </w:p>
        </w:tc>
        <w:tc>
          <w:tcPr>
            <w:tcW w:w="2265" w:type="dxa"/>
          </w:tcPr>
          <w:p w14:paraId="734E069C" w14:textId="41EC0277" w:rsidR="00980D20" w:rsidRDefault="00980D20" w:rsidP="00980D20">
            <w:pPr>
              <w:jc w:val="center"/>
            </w:pPr>
            <w:r>
              <w:t>2</w:t>
            </w:r>
            <w:r w:rsidRPr="00980D20">
              <w:rPr>
                <w:vertAlign w:val="superscript"/>
              </w:rPr>
              <w:t>ème</w:t>
            </w:r>
            <w:r>
              <w:t xml:space="preserve"> personne du singulier</w:t>
            </w:r>
          </w:p>
        </w:tc>
        <w:tc>
          <w:tcPr>
            <w:tcW w:w="2266" w:type="dxa"/>
          </w:tcPr>
          <w:p w14:paraId="1360770D" w14:textId="29D28D3A" w:rsidR="00980D20" w:rsidRDefault="00980D20" w:rsidP="00980D20">
            <w:pPr>
              <w:jc w:val="center"/>
            </w:pPr>
            <w:r>
              <w:t>2</w:t>
            </w:r>
            <w:r w:rsidRPr="00980D20">
              <w:rPr>
                <w:vertAlign w:val="superscript"/>
              </w:rPr>
              <w:t>ème</w:t>
            </w:r>
            <w:r>
              <w:t xml:space="preserve"> personne du pluriel</w:t>
            </w:r>
          </w:p>
        </w:tc>
        <w:tc>
          <w:tcPr>
            <w:tcW w:w="2266" w:type="dxa"/>
          </w:tcPr>
          <w:p w14:paraId="76C3E23F" w14:textId="1EAF1787" w:rsidR="00980D20" w:rsidRDefault="00980D20" w:rsidP="00980D20">
            <w:pPr>
              <w:jc w:val="center"/>
            </w:pPr>
            <w:r>
              <w:t>3</w:t>
            </w:r>
            <w:r w:rsidRPr="00980D20">
              <w:rPr>
                <w:vertAlign w:val="superscript"/>
              </w:rPr>
              <w:t>ème</w:t>
            </w:r>
            <w:r>
              <w:t xml:space="preserve"> personne du singulier</w:t>
            </w:r>
          </w:p>
        </w:tc>
      </w:tr>
      <w:tr w:rsidR="00980D20" w:rsidRPr="00FD3276" w14:paraId="4A8EF863" w14:textId="77777777" w:rsidTr="00980D20">
        <w:tc>
          <w:tcPr>
            <w:tcW w:w="2265" w:type="dxa"/>
          </w:tcPr>
          <w:p w14:paraId="3EC9CF63" w14:textId="18CB210D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Spielen</w:t>
            </w:r>
          </w:p>
        </w:tc>
        <w:tc>
          <w:tcPr>
            <w:tcW w:w="2265" w:type="dxa"/>
          </w:tcPr>
          <w:p w14:paraId="5F25DC6F" w14:textId="4A7D4E6D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spielst</w:t>
            </w:r>
          </w:p>
        </w:tc>
        <w:tc>
          <w:tcPr>
            <w:tcW w:w="2266" w:type="dxa"/>
          </w:tcPr>
          <w:p w14:paraId="4A867580" w14:textId="2C38B2B1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Ihr spielt </w:t>
            </w:r>
          </w:p>
        </w:tc>
        <w:tc>
          <w:tcPr>
            <w:tcW w:w="2266" w:type="dxa"/>
          </w:tcPr>
          <w:p w14:paraId="23568DE9" w14:textId="60EFC7F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spielt</w:t>
            </w:r>
          </w:p>
        </w:tc>
      </w:tr>
      <w:tr w:rsidR="00980D20" w:rsidRPr="00FD3276" w14:paraId="7101EB29" w14:textId="77777777" w:rsidTr="00980D20">
        <w:tc>
          <w:tcPr>
            <w:tcW w:w="2265" w:type="dxa"/>
          </w:tcPr>
          <w:p w14:paraId="69DBD883" w14:textId="3CA5030A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arten</w:t>
            </w:r>
          </w:p>
        </w:tc>
        <w:tc>
          <w:tcPr>
            <w:tcW w:w="2265" w:type="dxa"/>
          </w:tcPr>
          <w:p w14:paraId="320DFEAB" w14:textId="4124A517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Du </w:t>
            </w:r>
            <w:r w:rsidR="00FD3276" w:rsidRPr="00FD3276">
              <w:rPr>
                <w:lang w:val="de-DE"/>
              </w:rPr>
              <w:t>Warts</w:t>
            </w:r>
          </w:p>
        </w:tc>
        <w:tc>
          <w:tcPr>
            <w:tcW w:w="2266" w:type="dxa"/>
          </w:tcPr>
          <w:p w14:paraId="5DEFC13B" w14:textId="357F147B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wartet</w:t>
            </w:r>
          </w:p>
        </w:tc>
        <w:tc>
          <w:tcPr>
            <w:tcW w:w="2266" w:type="dxa"/>
          </w:tcPr>
          <w:p w14:paraId="51D4EFD7" w14:textId="3B927F8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wartet</w:t>
            </w:r>
          </w:p>
        </w:tc>
      </w:tr>
      <w:tr w:rsidR="00980D20" w:rsidRPr="00FD3276" w14:paraId="59750C5F" w14:textId="77777777" w:rsidTr="00980D20">
        <w:tc>
          <w:tcPr>
            <w:tcW w:w="2265" w:type="dxa"/>
          </w:tcPr>
          <w:p w14:paraId="71A77ED9" w14:textId="1A683F3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zählen</w:t>
            </w:r>
          </w:p>
        </w:tc>
        <w:tc>
          <w:tcPr>
            <w:tcW w:w="2265" w:type="dxa"/>
          </w:tcPr>
          <w:p w14:paraId="41BA4DE2" w14:textId="0021E3A7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Du </w:t>
            </w:r>
            <w:r w:rsidR="00FD3276" w:rsidRPr="00FD3276">
              <w:rPr>
                <w:lang w:val="de-DE"/>
              </w:rPr>
              <w:t>erzählst</w:t>
            </w:r>
          </w:p>
        </w:tc>
        <w:tc>
          <w:tcPr>
            <w:tcW w:w="2266" w:type="dxa"/>
          </w:tcPr>
          <w:p w14:paraId="234AA51B" w14:textId="0DB44010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er</w:t>
            </w:r>
            <w:r w:rsidR="007E42A9">
              <w:rPr>
                <w:lang w:val="de-DE"/>
              </w:rPr>
              <w:t>z</w:t>
            </w:r>
            <w:r w:rsidRPr="00FD3276">
              <w:rPr>
                <w:lang w:val="de-DE"/>
              </w:rPr>
              <w:t>ählt</w:t>
            </w:r>
          </w:p>
        </w:tc>
        <w:tc>
          <w:tcPr>
            <w:tcW w:w="2266" w:type="dxa"/>
          </w:tcPr>
          <w:p w14:paraId="01ACB3A9" w14:textId="674DBCCE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erzählt</w:t>
            </w:r>
          </w:p>
        </w:tc>
      </w:tr>
      <w:tr w:rsidR="00980D20" w:rsidRPr="00FD3276" w14:paraId="7E028492" w14:textId="77777777" w:rsidTr="00980D20">
        <w:tc>
          <w:tcPr>
            <w:tcW w:w="2265" w:type="dxa"/>
          </w:tcPr>
          <w:p w14:paraId="7A687845" w14:textId="436D869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Arbeiten</w:t>
            </w:r>
          </w:p>
        </w:tc>
        <w:tc>
          <w:tcPr>
            <w:tcW w:w="2265" w:type="dxa"/>
          </w:tcPr>
          <w:p w14:paraId="14DAE528" w14:textId="7926B2D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arbeitest</w:t>
            </w:r>
          </w:p>
        </w:tc>
        <w:tc>
          <w:tcPr>
            <w:tcW w:w="2266" w:type="dxa"/>
          </w:tcPr>
          <w:p w14:paraId="2C95ED33" w14:textId="1072DFA1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arbeitet</w:t>
            </w:r>
          </w:p>
        </w:tc>
        <w:tc>
          <w:tcPr>
            <w:tcW w:w="2266" w:type="dxa"/>
          </w:tcPr>
          <w:p w14:paraId="0EB983D0" w14:textId="0FBBB052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arbeitet</w:t>
            </w:r>
          </w:p>
        </w:tc>
      </w:tr>
      <w:tr w:rsidR="00980D20" w:rsidRPr="00FD3276" w14:paraId="76A307ED" w14:textId="77777777" w:rsidTr="00980D20">
        <w:tc>
          <w:tcPr>
            <w:tcW w:w="2265" w:type="dxa"/>
          </w:tcPr>
          <w:p w14:paraId="41A4D637" w14:textId="5F3F0B55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Zu hören</w:t>
            </w:r>
          </w:p>
        </w:tc>
        <w:tc>
          <w:tcPr>
            <w:tcW w:w="2265" w:type="dxa"/>
          </w:tcPr>
          <w:p w14:paraId="6BBADB83" w14:textId="0E94FE9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Du </w:t>
            </w:r>
            <w:r w:rsidR="00FD3276" w:rsidRPr="00FD3276">
              <w:rPr>
                <w:lang w:val="de-DE"/>
              </w:rPr>
              <w:t>hörst</w:t>
            </w:r>
            <w:r w:rsidRPr="00FD3276">
              <w:rPr>
                <w:lang w:val="de-DE"/>
              </w:rPr>
              <w:t xml:space="preserve"> zu</w:t>
            </w:r>
          </w:p>
        </w:tc>
        <w:tc>
          <w:tcPr>
            <w:tcW w:w="2266" w:type="dxa"/>
          </w:tcPr>
          <w:p w14:paraId="7A842121" w14:textId="07A20830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hört zu</w:t>
            </w:r>
          </w:p>
        </w:tc>
        <w:tc>
          <w:tcPr>
            <w:tcW w:w="2266" w:type="dxa"/>
          </w:tcPr>
          <w:p w14:paraId="39F7E899" w14:textId="5809EC4B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hört zu</w:t>
            </w:r>
          </w:p>
        </w:tc>
      </w:tr>
      <w:tr w:rsidR="00980D20" w:rsidRPr="00FD3276" w14:paraId="17B309C1" w14:textId="77777777" w:rsidTr="00980D20">
        <w:tc>
          <w:tcPr>
            <w:tcW w:w="2265" w:type="dxa"/>
          </w:tcPr>
          <w:p w14:paraId="677400D6" w14:textId="724A5865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Antworten</w:t>
            </w:r>
          </w:p>
        </w:tc>
        <w:tc>
          <w:tcPr>
            <w:tcW w:w="2265" w:type="dxa"/>
          </w:tcPr>
          <w:p w14:paraId="685107C1" w14:textId="79E6A8F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antwortest</w:t>
            </w:r>
          </w:p>
        </w:tc>
        <w:tc>
          <w:tcPr>
            <w:tcW w:w="2266" w:type="dxa"/>
          </w:tcPr>
          <w:p w14:paraId="07A3542E" w14:textId="059ED706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antwortet</w:t>
            </w:r>
          </w:p>
        </w:tc>
        <w:tc>
          <w:tcPr>
            <w:tcW w:w="2266" w:type="dxa"/>
          </w:tcPr>
          <w:p w14:paraId="1FE10CC1" w14:textId="674DCA0E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antwortet</w:t>
            </w:r>
          </w:p>
        </w:tc>
      </w:tr>
      <w:tr w:rsidR="00980D20" w:rsidRPr="00FD3276" w14:paraId="09F3291F" w14:textId="77777777" w:rsidTr="00980D20">
        <w:tc>
          <w:tcPr>
            <w:tcW w:w="2265" w:type="dxa"/>
          </w:tcPr>
          <w:p w14:paraId="4A89E916" w14:textId="09C42A51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Lachen</w:t>
            </w:r>
          </w:p>
        </w:tc>
        <w:tc>
          <w:tcPr>
            <w:tcW w:w="2265" w:type="dxa"/>
          </w:tcPr>
          <w:p w14:paraId="27BFBEC5" w14:textId="66DF53D0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lachst</w:t>
            </w:r>
          </w:p>
        </w:tc>
        <w:tc>
          <w:tcPr>
            <w:tcW w:w="2266" w:type="dxa"/>
          </w:tcPr>
          <w:p w14:paraId="020653E0" w14:textId="6F5684B6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lacht</w:t>
            </w:r>
          </w:p>
        </w:tc>
        <w:tc>
          <w:tcPr>
            <w:tcW w:w="2266" w:type="dxa"/>
          </w:tcPr>
          <w:p w14:paraId="47CC76B7" w14:textId="0526F2CE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lacht</w:t>
            </w:r>
          </w:p>
        </w:tc>
      </w:tr>
      <w:tr w:rsidR="00980D20" w:rsidRPr="00FD3276" w14:paraId="3B1FB5FD" w14:textId="77777777" w:rsidTr="00980D20">
        <w:tc>
          <w:tcPr>
            <w:tcW w:w="2265" w:type="dxa"/>
          </w:tcPr>
          <w:p w14:paraId="65D365B3" w14:textId="68FC1257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Auf wachen</w:t>
            </w:r>
          </w:p>
        </w:tc>
        <w:tc>
          <w:tcPr>
            <w:tcW w:w="2265" w:type="dxa"/>
          </w:tcPr>
          <w:p w14:paraId="79F16821" w14:textId="0BF2298E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wachst auf</w:t>
            </w:r>
          </w:p>
        </w:tc>
        <w:tc>
          <w:tcPr>
            <w:tcW w:w="2266" w:type="dxa"/>
          </w:tcPr>
          <w:p w14:paraId="3D34B911" w14:textId="7267C8BA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wacht auf</w:t>
            </w:r>
          </w:p>
        </w:tc>
        <w:tc>
          <w:tcPr>
            <w:tcW w:w="2266" w:type="dxa"/>
          </w:tcPr>
          <w:p w14:paraId="2AAC9D6A" w14:textId="396523F4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wacht auf</w:t>
            </w:r>
          </w:p>
        </w:tc>
      </w:tr>
      <w:tr w:rsidR="00980D20" w:rsidRPr="00FD3276" w14:paraId="6F0FBD65" w14:textId="77777777" w:rsidTr="00980D20">
        <w:tc>
          <w:tcPr>
            <w:tcW w:w="2265" w:type="dxa"/>
          </w:tcPr>
          <w:p w14:paraId="48F9BF5C" w14:textId="33899BBB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Aufmachen</w:t>
            </w:r>
          </w:p>
        </w:tc>
        <w:tc>
          <w:tcPr>
            <w:tcW w:w="2265" w:type="dxa"/>
          </w:tcPr>
          <w:p w14:paraId="302EF867" w14:textId="3CA68557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machst auf</w:t>
            </w:r>
          </w:p>
        </w:tc>
        <w:tc>
          <w:tcPr>
            <w:tcW w:w="2266" w:type="dxa"/>
          </w:tcPr>
          <w:p w14:paraId="14FC41F1" w14:textId="2D7702B0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macht auf</w:t>
            </w:r>
          </w:p>
        </w:tc>
        <w:tc>
          <w:tcPr>
            <w:tcW w:w="2266" w:type="dxa"/>
          </w:tcPr>
          <w:p w14:paraId="2C7A68B5" w14:textId="6D7529AE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macht auf</w:t>
            </w:r>
          </w:p>
        </w:tc>
      </w:tr>
      <w:tr w:rsidR="00980D20" w:rsidRPr="00FD3276" w14:paraId="1B17ACC6" w14:textId="77777777" w:rsidTr="00980D20">
        <w:tc>
          <w:tcPr>
            <w:tcW w:w="2265" w:type="dxa"/>
          </w:tcPr>
          <w:p w14:paraId="2BF4C201" w14:textId="6E805A52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Aufpassen</w:t>
            </w:r>
          </w:p>
        </w:tc>
        <w:tc>
          <w:tcPr>
            <w:tcW w:w="2265" w:type="dxa"/>
          </w:tcPr>
          <w:p w14:paraId="67C3739B" w14:textId="318675B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passt auf</w:t>
            </w:r>
          </w:p>
        </w:tc>
        <w:tc>
          <w:tcPr>
            <w:tcW w:w="2266" w:type="dxa"/>
          </w:tcPr>
          <w:p w14:paraId="5036F9F1" w14:textId="1CE1A494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passt auf</w:t>
            </w:r>
          </w:p>
        </w:tc>
        <w:tc>
          <w:tcPr>
            <w:tcW w:w="2266" w:type="dxa"/>
          </w:tcPr>
          <w:p w14:paraId="681F7D52" w14:textId="1D0B2CE4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passt auf</w:t>
            </w:r>
          </w:p>
        </w:tc>
      </w:tr>
      <w:tr w:rsidR="00980D20" w:rsidRPr="00FD3276" w14:paraId="744666CB" w14:textId="77777777" w:rsidTr="00980D20">
        <w:tc>
          <w:tcPr>
            <w:tcW w:w="2265" w:type="dxa"/>
          </w:tcPr>
          <w:p w14:paraId="514E5450" w14:textId="29FBE9F7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Zeichnen</w:t>
            </w:r>
          </w:p>
        </w:tc>
        <w:tc>
          <w:tcPr>
            <w:tcW w:w="2265" w:type="dxa"/>
          </w:tcPr>
          <w:p w14:paraId="45056B63" w14:textId="36ADFA6A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zeichnest</w:t>
            </w:r>
          </w:p>
        </w:tc>
        <w:tc>
          <w:tcPr>
            <w:tcW w:w="2266" w:type="dxa"/>
          </w:tcPr>
          <w:p w14:paraId="7BF58523" w14:textId="5E31C70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zeichnet</w:t>
            </w:r>
          </w:p>
        </w:tc>
        <w:tc>
          <w:tcPr>
            <w:tcW w:w="2266" w:type="dxa"/>
          </w:tcPr>
          <w:p w14:paraId="15017732" w14:textId="404B8438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zeichnet</w:t>
            </w:r>
          </w:p>
        </w:tc>
      </w:tr>
      <w:tr w:rsidR="00980D20" w:rsidRPr="00FD3276" w14:paraId="364C58EA" w14:textId="77777777" w:rsidTr="00980D20">
        <w:tc>
          <w:tcPr>
            <w:tcW w:w="2265" w:type="dxa"/>
          </w:tcPr>
          <w:p w14:paraId="31E82BEE" w14:textId="6633E6E5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Mitmachen</w:t>
            </w:r>
          </w:p>
        </w:tc>
        <w:tc>
          <w:tcPr>
            <w:tcW w:w="2265" w:type="dxa"/>
          </w:tcPr>
          <w:p w14:paraId="32EA1357" w14:textId="0700F48A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machst mit</w:t>
            </w:r>
          </w:p>
        </w:tc>
        <w:tc>
          <w:tcPr>
            <w:tcW w:w="2266" w:type="dxa"/>
          </w:tcPr>
          <w:p w14:paraId="58F4CE31" w14:textId="04BC8829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macht mit</w:t>
            </w:r>
          </w:p>
        </w:tc>
        <w:tc>
          <w:tcPr>
            <w:tcW w:w="2266" w:type="dxa"/>
          </w:tcPr>
          <w:p w14:paraId="4297029F" w14:textId="0BE8241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macht mit</w:t>
            </w:r>
          </w:p>
        </w:tc>
      </w:tr>
      <w:tr w:rsidR="00980D20" w:rsidRPr="00FD3276" w14:paraId="48DFF1DD" w14:textId="77777777" w:rsidTr="00980D20">
        <w:tc>
          <w:tcPr>
            <w:tcW w:w="2265" w:type="dxa"/>
          </w:tcPr>
          <w:p w14:paraId="7A39F4F0" w14:textId="3F0DD4BA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Zeigen</w:t>
            </w:r>
          </w:p>
        </w:tc>
        <w:tc>
          <w:tcPr>
            <w:tcW w:w="2265" w:type="dxa"/>
          </w:tcPr>
          <w:p w14:paraId="1C769EEA" w14:textId="1BA1BD05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zeigst</w:t>
            </w:r>
          </w:p>
        </w:tc>
        <w:tc>
          <w:tcPr>
            <w:tcW w:w="2266" w:type="dxa"/>
          </w:tcPr>
          <w:p w14:paraId="0DBB3713" w14:textId="064FA78F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zeigt</w:t>
            </w:r>
          </w:p>
        </w:tc>
        <w:tc>
          <w:tcPr>
            <w:tcW w:w="2266" w:type="dxa"/>
          </w:tcPr>
          <w:p w14:paraId="623C92FD" w14:textId="1E1342D8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zeigt</w:t>
            </w:r>
          </w:p>
        </w:tc>
      </w:tr>
    </w:tbl>
    <w:p w14:paraId="0A22CF0F" w14:textId="63F80F3D" w:rsidR="00980D20" w:rsidRPr="00FD3276" w:rsidRDefault="00980D20" w:rsidP="00D2297D">
      <w:pPr>
        <w:rPr>
          <w:lang w:val="de-DE"/>
        </w:rPr>
      </w:pPr>
    </w:p>
    <w:p w14:paraId="3E6D8EE5" w14:textId="2099B45C" w:rsidR="00980D20" w:rsidRPr="00FD3276" w:rsidRDefault="00980D20" w:rsidP="00D2297D">
      <w:pPr>
        <w:rPr>
          <w:lang w:val="de-DE"/>
        </w:rPr>
      </w:pPr>
      <w:r w:rsidRPr="00FD3276">
        <w:rPr>
          <w:lang w:val="de-DE"/>
        </w:rPr>
        <w:t>Übung 2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900"/>
        <w:gridCol w:w="1725"/>
        <w:gridCol w:w="1813"/>
      </w:tblGrid>
      <w:tr w:rsidR="00980D20" w:rsidRPr="00FD3276" w14:paraId="246D54F5" w14:textId="77777777" w:rsidTr="006374A3">
        <w:tc>
          <w:tcPr>
            <w:tcW w:w="1812" w:type="dxa"/>
          </w:tcPr>
          <w:p w14:paraId="2D2D5ACE" w14:textId="149A14D3" w:rsidR="00980D20" w:rsidRPr="00FD3276" w:rsidRDefault="00980D20" w:rsidP="00980D20">
            <w:pPr>
              <w:jc w:val="center"/>
            </w:pPr>
            <w:r w:rsidRPr="00FD3276">
              <w:t>Infinitif</w:t>
            </w:r>
          </w:p>
        </w:tc>
        <w:tc>
          <w:tcPr>
            <w:tcW w:w="1812" w:type="dxa"/>
          </w:tcPr>
          <w:p w14:paraId="40015180" w14:textId="4FB97841" w:rsidR="00980D20" w:rsidRPr="00FD3276" w:rsidRDefault="00980D20" w:rsidP="00980D20">
            <w:pPr>
              <w:jc w:val="center"/>
            </w:pPr>
            <w:r w:rsidRPr="00FD3276">
              <w:t>2</w:t>
            </w:r>
            <w:r w:rsidRPr="00FD3276">
              <w:rPr>
                <w:vertAlign w:val="superscript"/>
              </w:rPr>
              <w:t>ème</w:t>
            </w:r>
            <w:r w:rsidRPr="00FD3276">
              <w:t xml:space="preserve"> personne du singulier</w:t>
            </w:r>
          </w:p>
        </w:tc>
        <w:tc>
          <w:tcPr>
            <w:tcW w:w="1900" w:type="dxa"/>
          </w:tcPr>
          <w:p w14:paraId="0DA06BFA" w14:textId="4E5DA492" w:rsidR="00980D20" w:rsidRPr="00FD3276" w:rsidRDefault="00980D20" w:rsidP="00980D20">
            <w:pPr>
              <w:jc w:val="center"/>
            </w:pPr>
            <w:r w:rsidRPr="00FD3276">
              <w:t>1</w:t>
            </w:r>
            <w:r w:rsidRPr="00FD3276">
              <w:rPr>
                <w:vertAlign w:val="superscript"/>
              </w:rPr>
              <w:t>ère</w:t>
            </w:r>
            <w:r w:rsidRPr="00FD3276">
              <w:t xml:space="preserve"> personne du pluriel</w:t>
            </w:r>
          </w:p>
        </w:tc>
        <w:tc>
          <w:tcPr>
            <w:tcW w:w="1725" w:type="dxa"/>
          </w:tcPr>
          <w:p w14:paraId="5E5B0C71" w14:textId="43CC5F25" w:rsidR="00980D20" w:rsidRPr="00FD3276" w:rsidRDefault="00980D20" w:rsidP="00980D20">
            <w:pPr>
              <w:jc w:val="center"/>
            </w:pPr>
            <w:r w:rsidRPr="00FD3276">
              <w:t>3</w:t>
            </w:r>
            <w:r w:rsidRPr="00FD3276">
              <w:rPr>
                <w:vertAlign w:val="superscript"/>
              </w:rPr>
              <w:t>ème</w:t>
            </w:r>
            <w:r w:rsidRPr="00FD3276">
              <w:t xml:space="preserve"> personne du singulier</w:t>
            </w:r>
          </w:p>
        </w:tc>
        <w:tc>
          <w:tcPr>
            <w:tcW w:w="1813" w:type="dxa"/>
          </w:tcPr>
          <w:p w14:paraId="65F934D9" w14:textId="3B2210CA" w:rsidR="00980D20" w:rsidRPr="00FD3276" w:rsidRDefault="00980D20" w:rsidP="00980D20">
            <w:pPr>
              <w:jc w:val="center"/>
            </w:pPr>
            <w:r w:rsidRPr="00FD3276">
              <w:t>2</w:t>
            </w:r>
            <w:r w:rsidRPr="00FD3276">
              <w:rPr>
                <w:vertAlign w:val="superscript"/>
              </w:rPr>
              <w:t>ème</w:t>
            </w:r>
            <w:r w:rsidRPr="00FD3276">
              <w:t xml:space="preserve"> personne du pluriel</w:t>
            </w:r>
          </w:p>
        </w:tc>
      </w:tr>
      <w:tr w:rsidR="00980D20" w14:paraId="03CD70E2" w14:textId="77777777" w:rsidTr="006374A3">
        <w:tc>
          <w:tcPr>
            <w:tcW w:w="1812" w:type="dxa"/>
          </w:tcPr>
          <w:p w14:paraId="1160F29B" w14:textId="260882E6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Fallen</w:t>
            </w:r>
          </w:p>
        </w:tc>
        <w:tc>
          <w:tcPr>
            <w:tcW w:w="1812" w:type="dxa"/>
          </w:tcPr>
          <w:p w14:paraId="4F47CF3E" w14:textId="776DE72A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fällst</w:t>
            </w:r>
          </w:p>
        </w:tc>
        <w:tc>
          <w:tcPr>
            <w:tcW w:w="1900" w:type="dxa"/>
          </w:tcPr>
          <w:p w14:paraId="10E65A70" w14:textId="6726A917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fallen</w:t>
            </w:r>
          </w:p>
        </w:tc>
        <w:tc>
          <w:tcPr>
            <w:tcW w:w="1725" w:type="dxa"/>
          </w:tcPr>
          <w:p w14:paraId="70283727" w14:textId="246D67DD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fällt</w:t>
            </w:r>
          </w:p>
        </w:tc>
        <w:tc>
          <w:tcPr>
            <w:tcW w:w="1813" w:type="dxa"/>
          </w:tcPr>
          <w:p w14:paraId="51D8C369" w14:textId="23019229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fallt</w:t>
            </w:r>
          </w:p>
        </w:tc>
      </w:tr>
      <w:tr w:rsidR="00980D20" w14:paraId="65DEC52A" w14:textId="77777777" w:rsidTr="006374A3">
        <w:tc>
          <w:tcPr>
            <w:tcW w:w="1812" w:type="dxa"/>
          </w:tcPr>
          <w:p w14:paraId="7B704A7E" w14:textId="214206FA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Fahren</w:t>
            </w:r>
          </w:p>
        </w:tc>
        <w:tc>
          <w:tcPr>
            <w:tcW w:w="1812" w:type="dxa"/>
          </w:tcPr>
          <w:p w14:paraId="1DE6AD0D" w14:textId="7A150501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fährst</w:t>
            </w:r>
          </w:p>
        </w:tc>
        <w:tc>
          <w:tcPr>
            <w:tcW w:w="1900" w:type="dxa"/>
          </w:tcPr>
          <w:p w14:paraId="35898724" w14:textId="15A73099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fahren</w:t>
            </w:r>
          </w:p>
        </w:tc>
        <w:tc>
          <w:tcPr>
            <w:tcW w:w="1725" w:type="dxa"/>
          </w:tcPr>
          <w:p w14:paraId="78124B7D" w14:textId="188CB0C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fährt</w:t>
            </w:r>
          </w:p>
        </w:tc>
        <w:tc>
          <w:tcPr>
            <w:tcW w:w="1813" w:type="dxa"/>
          </w:tcPr>
          <w:p w14:paraId="70E6EB53" w14:textId="4E1F8E17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fahr</w:t>
            </w:r>
            <w:r w:rsidR="00FD3276">
              <w:rPr>
                <w:lang w:val="de-DE"/>
              </w:rPr>
              <w:t>t</w:t>
            </w:r>
          </w:p>
        </w:tc>
      </w:tr>
      <w:tr w:rsidR="00980D20" w14:paraId="4AB66608" w14:textId="77777777" w:rsidTr="006374A3">
        <w:tc>
          <w:tcPr>
            <w:tcW w:w="1812" w:type="dxa"/>
          </w:tcPr>
          <w:p w14:paraId="2E3EB965" w14:textId="09E0884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Nehmen</w:t>
            </w:r>
          </w:p>
        </w:tc>
        <w:tc>
          <w:tcPr>
            <w:tcW w:w="1812" w:type="dxa"/>
          </w:tcPr>
          <w:p w14:paraId="375B2910" w14:textId="4BA982A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Du </w:t>
            </w:r>
            <w:r w:rsidR="00FD3276" w:rsidRPr="00FD3276">
              <w:rPr>
                <w:lang w:val="de-DE"/>
              </w:rPr>
              <w:t>nimmst</w:t>
            </w:r>
          </w:p>
        </w:tc>
        <w:tc>
          <w:tcPr>
            <w:tcW w:w="1900" w:type="dxa"/>
          </w:tcPr>
          <w:p w14:paraId="3F432EB1" w14:textId="39FEF178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nehmen</w:t>
            </w:r>
          </w:p>
        </w:tc>
        <w:tc>
          <w:tcPr>
            <w:tcW w:w="1725" w:type="dxa"/>
          </w:tcPr>
          <w:p w14:paraId="0F631B03" w14:textId="1236747D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Er </w:t>
            </w:r>
            <w:r w:rsidR="00FD3276" w:rsidRPr="00FD3276">
              <w:rPr>
                <w:lang w:val="de-DE"/>
              </w:rPr>
              <w:t>nimmt</w:t>
            </w:r>
          </w:p>
        </w:tc>
        <w:tc>
          <w:tcPr>
            <w:tcW w:w="1813" w:type="dxa"/>
          </w:tcPr>
          <w:p w14:paraId="68100C57" w14:textId="6991650E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nehm</w:t>
            </w:r>
            <w:r w:rsidR="00FD3276">
              <w:rPr>
                <w:lang w:val="de-DE"/>
              </w:rPr>
              <w:t>t</w:t>
            </w:r>
          </w:p>
        </w:tc>
      </w:tr>
      <w:tr w:rsidR="00980D20" w14:paraId="626DB3AF" w14:textId="77777777" w:rsidTr="006374A3">
        <w:tc>
          <w:tcPr>
            <w:tcW w:w="1812" w:type="dxa"/>
          </w:tcPr>
          <w:p w14:paraId="5275277B" w14:textId="77AFC5B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Tragen</w:t>
            </w:r>
          </w:p>
        </w:tc>
        <w:tc>
          <w:tcPr>
            <w:tcW w:w="1812" w:type="dxa"/>
          </w:tcPr>
          <w:p w14:paraId="73788D12" w14:textId="485B9092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trägst</w:t>
            </w:r>
          </w:p>
        </w:tc>
        <w:tc>
          <w:tcPr>
            <w:tcW w:w="1900" w:type="dxa"/>
          </w:tcPr>
          <w:p w14:paraId="72C8E140" w14:textId="2224B891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tragen</w:t>
            </w:r>
          </w:p>
        </w:tc>
        <w:tc>
          <w:tcPr>
            <w:tcW w:w="1725" w:type="dxa"/>
          </w:tcPr>
          <w:p w14:paraId="1F763BE1" w14:textId="692E1E7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trägt</w:t>
            </w:r>
          </w:p>
        </w:tc>
        <w:tc>
          <w:tcPr>
            <w:tcW w:w="1813" w:type="dxa"/>
          </w:tcPr>
          <w:p w14:paraId="15E3E24F" w14:textId="62FFC687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trag</w:t>
            </w:r>
            <w:r w:rsidR="00FD3276">
              <w:rPr>
                <w:lang w:val="de-DE"/>
              </w:rPr>
              <w:t>t</w:t>
            </w:r>
          </w:p>
        </w:tc>
      </w:tr>
      <w:tr w:rsidR="00980D20" w14:paraId="0B15179F" w14:textId="77777777" w:rsidTr="006374A3">
        <w:tc>
          <w:tcPr>
            <w:tcW w:w="1812" w:type="dxa"/>
          </w:tcPr>
          <w:p w14:paraId="25932940" w14:textId="47F2FF1C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Aufgeben</w:t>
            </w:r>
          </w:p>
        </w:tc>
        <w:tc>
          <w:tcPr>
            <w:tcW w:w="1812" w:type="dxa"/>
          </w:tcPr>
          <w:p w14:paraId="19A24C93" w14:textId="2A873A20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gibst auf</w:t>
            </w:r>
          </w:p>
        </w:tc>
        <w:tc>
          <w:tcPr>
            <w:tcW w:w="1900" w:type="dxa"/>
          </w:tcPr>
          <w:p w14:paraId="02607275" w14:textId="22C1FDD5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geben auf</w:t>
            </w:r>
          </w:p>
        </w:tc>
        <w:tc>
          <w:tcPr>
            <w:tcW w:w="1725" w:type="dxa"/>
          </w:tcPr>
          <w:p w14:paraId="491397D1" w14:textId="2BD34225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Er </w:t>
            </w:r>
            <w:r w:rsidR="00FD3276">
              <w:rPr>
                <w:lang w:val="de-DE"/>
              </w:rPr>
              <w:t>gibt</w:t>
            </w:r>
            <w:r w:rsidRPr="00FD3276">
              <w:rPr>
                <w:lang w:val="de-DE"/>
              </w:rPr>
              <w:t xml:space="preserve"> auf</w:t>
            </w:r>
          </w:p>
        </w:tc>
        <w:tc>
          <w:tcPr>
            <w:tcW w:w="1813" w:type="dxa"/>
          </w:tcPr>
          <w:p w14:paraId="0FB4184E" w14:textId="3F9330C4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g</w:t>
            </w:r>
            <w:r w:rsidR="00FD3276">
              <w:rPr>
                <w:lang w:val="de-DE"/>
              </w:rPr>
              <w:t>ibt</w:t>
            </w:r>
            <w:r w:rsidRPr="00FD3276">
              <w:rPr>
                <w:lang w:val="de-DE"/>
              </w:rPr>
              <w:t xml:space="preserve"> auf</w:t>
            </w:r>
          </w:p>
        </w:tc>
      </w:tr>
      <w:tr w:rsidR="00980D20" w14:paraId="2E0496C8" w14:textId="77777777" w:rsidTr="006374A3">
        <w:tc>
          <w:tcPr>
            <w:tcW w:w="1812" w:type="dxa"/>
          </w:tcPr>
          <w:p w14:paraId="4337D37A" w14:textId="25797588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Lesen</w:t>
            </w:r>
          </w:p>
        </w:tc>
        <w:tc>
          <w:tcPr>
            <w:tcW w:w="1812" w:type="dxa"/>
          </w:tcPr>
          <w:p w14:paraId="4FB8C94F" w14:textId="321607AB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liest</w:t>
            </w:r>
          </w:p>
        </w:tc>
        <w:tc>
          <w:tcPr>
            <w:tcW w:w="1900" w:type="dxa"/>
          </w:tcPr>
          <w:p w14:paraId="7F0FBB4E" w14:textId="5C12104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lesen</w:t>
            </w:r>
          </w:p>
        </w:tc>
        <w:tc>
          <w:tcPr>
            <w:tcW w:w="1725" w:type="dxa"/>
          </w:tcPr>
          <w:p w14:paraId="199196D9" w14:textId="23CE6F35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liest</w:t>
            </w:r>
          </w:p>
        </w:tc>
        <w:tc>
          <w:tcPr>
            <w:tcW w:w="1813" w:type="dxa"/>
          </w:tcPr>
          <w:p w14:paraId="0154D1E3" w14:textId="507C2B5B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l</w:t>
            </w:r>
            <w:r w:rsidR="00FD3276">
              <w:rPr>
                <w:lang w:val="de-DE"/>
              </w:rPr>
              <w:t>e</w:t>
            </w:r>
            <w:r w:rsidRPr="00FD3276">
              <w:rPr>
                <w:lang w:val="de-DE"/>
              </w:rPr>
              <w:t>st</w:t>
            </w:r>
          </w:p>
        </w:tc>
      </w:tr>
      <w:tr w:rsidR="00980D20" w14:paraId="67D7B7F2" w14:textId="77777777" w:rsidTr="006374A3">
        <w:tc>
          <w:tcPr>
            <w:tcW w:w="1812" w:type="dxa"/>
          </w:tcPr>
          <w:p w14:paraId="01193BAC" w14:textId="6400B3E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Fernsehen</w:t>
            </w:r>
          </w:p>
        </w:tc>
        <w:tc>
          <w:tcPr>
            <w:tcW w:w="1812" w:type="dxa"/>
          </w:tcPr>
          <w:p w14:paraId="4012D943" w14:textId="56BBE640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Du </w:t>
            </w:r>
            <w:r w:rsidR="00FD3276">
              <w:rPr>
                <w:lang w:val="de-DE"/>
              </w:rPr>
              <w:t>siehst fern</w:t>
            </w:r>
          </w:p>
        </w:tc>
        <w:tc>
          <w:tcPr>
            <w:tcW w:w="1900" w:type="dxa"/>
          </w:tcPr>
          <w:p w14:paraId="2E25C223" w14:textId="67844170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Wir </w:t>
            </w:r>
            <w:r w:rsidR="00FD3276">
              <w:rPr>
                <w:lang w:val="de-DE"/>
              </w:rPr>
              <w:t>sehen fern</w:t>
            </w:r>
          </w:p>
        </w:tc>
        <w:tc>
          <w:tcPr>
            <w:tcW w:w="1725" w:type="dxa"/>
          </w:tcPr>
          <w:p w14:paraId="7995776D" w14:textId="45070CBE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Er </w:t>
            </w:r>
            <w:r w:rsidR="00FD3276">
              <w:rPr>
                <w:lang w:val="de-DE"/>
              </w:rPr>
              <w:t>sieht fern</w:t>
            </w:r>
          </w:p>
        </w:tc>
        <w:tc>
          <w:tcPr>
            <w:tcW w:w="1813" w:type="dxa"/>
          </w:tcPr>
          <w:p w14:paraId="76139212" w14:textId="3FDC447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Ihr </w:t>
            </w:r>
            <w:r w:rsidR="00FD3276">
              <w:rPr>
                <w:lang w:val="de-DE"/>
              </w:rPr>
              <w:t>seht fern</w:t>
            </w:r>
          </w:p>
        </w:tc>
      </w:tr>
      <w:tr w:rsidR="00980D20" w14:paraId="0454A659" w14:textId="77777777" w:rsidTr="006374A3">
        <w:tc>
          <w:tcPr>
            <w:tcW w:w="1812" w:type="dxa"/>
          </w:tcPr>
          <w:p w14:paraId="6345C36E" w14:textId="53D560D0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Mitkommen</w:t>
            </w:r>
          </w:p>
        </w:tc>
        <w:tc>
          <w:tcPr>
            <w:tcW w:w="1812" w:type="dxa"/>
          </w:tcPr>
          <w:p w14:paraId="06672F80" w14:textId="718C0919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kommst</w:t>
            </w:r>
            <w:r w:rsidR="006374A3">
              <w:rPr>
                <w:lang w:val="de-DE"/>
              </w:rPr>
              <w:t xml:space="preserve"> mit</w:t>
            </w:r>
          </w:p>
        </w:tc>
        <w:tc>
          <w:tcPr>
            <w:tcW w:w="1900" w:type="dxa"/>
          </w:tcPr>
          <w:p w14:paraId="3F96017D" w14:textId="5E4EB26D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kommen</w:t>
            </w:r>
            <w:r w:rsidR="006374A3">
              <w:rPr>
                <w:lang w:val="de-DE"/>
              </w:rPr>
              <w:t xml:space="preserve"> mit</w:t>
            </w:r>
          </w:p>
        </w:tc>
        <w:tc>
          <w:tcPr>
            <w:tcW w:w="1725" w:type="dxa"/>
          </w:tcPr>
          <w:p w14:paraId="78C3F6E4" w14:textId="75EBA850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kommt</w:t>
            </w:r>
            <w:r w:rsidR="006374A3">
              <w:rPr>
                <w:lang w:val="de-DE"/>
              </w:rPr>
              <w:t xml:space="preserve"> mit</w:t>
            </w:r>
          </w:p>
        </w:tc>
        <w:tc>
          <w:tcPr>
            <w:tcW w:w="1813" w:type="dxa"/>
          </w:tcPr>
          <w:p w14:paraId="10E38AE8" w14:textId="5B2023D9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kommt</w:t>
            </w:r>
            <w:r w:rsidR="006374A3">
              <w:rPr>
                <w:lang w:val="de-DE"/>
              </w:rPr>
              <w:t xml:space="preserve"> mit</w:t>
            </w:r>
          </w:p>
        </w:tc>
      </w:tr>
      <w:tr w:rsidR="00980D20" w14:paraId="37BB35DC" w14:textId="77777777" w:rsidTr="006374A3">
        <w:tc>
          <w:tcPr>
            <w:tcW w:w="1812" w:type="dxa"/>
          </w:tcPr>
          <w:p w14:paraId="127E7F74" w14:textId="4116F04D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Helfen</w:t>
            </w:r>
          </w:p>
        </w:tc>
        <w:tc>
          <w:tcPr>
            <w:tcW w:w="1812" w:type="dxa"/>
          </w:tcPr>
          <w:p w14:paraId="19EC3360" w14:textId="77464F24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hilfst</w:t>
            </w:r>
          </w:p>
        </w:tc>
        <w:tc>
          <w:tcPr>
            <w:tcW w:w="1900" w:type="dxa"/>
          </w:tcPr>
          <w:p w14:paraId="157BA020" w14:textId="2E2E379F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helfen</w:t>
            </w:r>
          </w:p>
        </w:tc>
        <w:tc>
          <w:tcPr>
            <w:tcW w:w="1725" w:type="dxa"/>
          </w:tcPr>
          <w:p w14:paraId="42BAB295" w14:textId="2583B17D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h</w:t>
            </w:r>
            <w:r w:rsidR="007E42A9">
              <w:rPr>
                <w:lang w:val="de-DE"/>
              </w:rPr>
              <w:t>i</w:t>
            </w:r>
            <w:r w:rsidRPr="00FD3276">
              <w:rPr>
                <w:lang w:val="de-DE"/>
              </w:rPr>
              <w:t>lft</w:t>
            </w:r>
          </w:p>
        </w:tc>
        <w:tc>
          <w:tcPr>
            <w:tcW w:w="1813" w:type="dxa"/>
          </w:tcPr>
          <w:p w14:paraId="0F61D87F" w14:textId="50D2EBFB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h</w:t>
            </w:r>
            <w:r w:rsidR="00FD3276">
              <w:rPr>
                <w:lang w:val="de-DE"/>
              </w:rPr>
              <w:t>e</w:t>
            </w:r>
            <w:r w:rsidRPr="00FD3276">
              <w:rPr>
                <w:lang w:val="de-DE"/>
              </w:rPr>
              <w:t>lft</w:t>
            </w:r>
          </w:p>
        </w:tc>
      </w:tr>
      <w:tr w:rsidR="00980D20" w14:paraId="57928DE1" w14:textId="77777777" w:rsidTr="006374A3">
        <w:tc>
          <w:tcPr>
            <w:tcW w:w="1812" w:type="dxa"/>
          </w:tcPr>
          <w:p w14:paraId="7DDAE92A" w14:textId="714C0034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Lassen</w:t>
            </w:r>
          </w:p>
        </w:tc>
        <w:tc>
          <w:tcPr>
            <w:tcW w:w="1812" w:type="dxa"/>
          </w:tcPr>
          <w:p w14:paraId="522FF1CF" w14:textId="1477C1C6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lässt</w:t>
            </w:r>
          </w:p>
        </w:tc>
        <w:tc>
          <w:tcPr>
            <w:tcW w:w="1900" w:type="dxa"/>
          </w:tcPr>
          <w:p w14:paraId="145C6E4A" w14:textId="6D2DA8D9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lassen</w:t>
            </w:r>
          </w:p>
        </w:tc>
        <w:tc>
          <w:tcPr>
            <w:tcW w:w="1725" w:type="dxa"/>
          </w:tcPr>
          <w:p w14:paraId="38FFC96D" w14:textId="0000697F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l</w:t>
            </w:r>
            <w:r w:rsidR="00FD3276">
              <w:rPr>
                <w:lang w:val="de-DE"/>
              </w:rPr>
              <w:t>a</w:t>
            </w:r>
            <w:r w:rsidRPr="00FD3276">
              <w:rPr>
                <w:lang w:val="de-DE"/>
              </w:rPr>
              <w:t>sst</w:t>
            </w:r>
          </w:p>
        </w:tc>
        <w:tc>
          <w:tcPr>
            <w:tcW w:w="1813" w:type="dxa"/>
          </w:tcPr>
          <w:p w14:paraId="47DF2B72" w14:textId="51168F44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l</w:t>
            </w:r>
            <w:r w:rsidR="00FD3276">
              <w:rPr>
                <w:lang w:val="de-DE"/>
              </w:rPr>
              <w:t>a</w:t>
            </w:r>
            <w:r w:rsidRPr="00FD3276">
              <w:rPr>
                <w:lang w:val="de-DE"/>
              </w:rPr>
              <w:t>sst</w:t>
            </w:r>
          </w:p>
        </w:tc>
      </w:tr>
      <w:tr w:rsidR="00980D20" w14:paraId="71B3A3E5" w14:textId="77777777" w:rsidTr="006374A3">
        <w:tc>
          <w:tcPr>
            <w:tcW w:w="1812" w:type="dxa"/>
          </w:tcPr>
          <w:p w14:paraId="34B6631C" w14:textId="7BB0299E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Laufen</w:t>
            </w:r>
          </w:p>
        </w:tc>
        <w:tc>
          <w:tcPr>
            <w:tcW w:w="1812" w:type="dxa"/>
          </w:tcPr>
          <w:p w14:paraId="54050495" w14:textId="6233A942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l</w:t>
            </w:r>
            <w:r w:rsidR="007E42A9">
              <w:rPr>
                <w:lang w:val="de-DE"/>
              </w:rPr>
              <w:t>ä</w:t>
            </w:r>
            <w:r w:rsidRPr="00FD3276">
              <w:rPr>
                <w:lang w:val="de-DE"/>
              </w:rPr>
              <w:t>ufst</w:t>
            </w:r>
          </w:p>
        </w:tc>
        <w:tc>
          <w:tcPr>
            <w:tcW w:w="1900" w:type="dxa"/>
          </w:tcPr>
          <w:p w14:paraId="5F8DB90B" w14:textId="0CA5F35D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laufen</w:t>
            </w:r>
          </w:p>
        </w:tc>
        <w:tc>
          <w:tcPr>
            <w:tcW w:w="1725" w:type="dxa"/>
          </w:tcPr>
          <w:p w14:paraId="5B00D0EF" w14:textId="7BB39D29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l</w:t>
            </w:r>
            <w:r w:rsidR="007E42A9">
              <w:rPr>
                <w:lang w:val="de-DE"/>
              </w:rPr>
              <w:t>ä</w:t>
            </w:r>
            <w:r w:rsidRPr="00FD3276">
              <w:rPr>
                <w:lang w:val="de-DE"/>
              </w:rPr>
              <w:t>uft</w:t>
            </w:r>
          </w:p>
        </w:tc>
        <w:tc>
          <w:tcPr>
            <w:tcW w:w="1813" w:type="dxa"/>
          </w:tcPr>
          <w:p w14:paraId="495C36EB" w14:textId="1AA38B8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lauft</w:t>
            </w:r>
          </w:p>
        </w:tc>
      </w:tr>
      <w:tr w:rsidR="00980D20" w14:paraId="60953884" w14:textId="77777777" w:rsidTr="006374A3">
        <w:tc>
          <w:tcPr>
            <w:tcW w:w="1812" w:type="dxa"/>
          </w:tcPr>
          <w:p w14:paraId="24B23B62" w14:textId="3C1BA508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Essen </w:t>
            </w:r>
          </w:p>
        </w:tc>
        <w:tc>
          <w:tcPr>
            <w:tcW w:w="1812" w:type="dxa"/>
          </w:tcPr>
          <w:p w14:paraId="649CF2E5" w14:textId="3A376F2D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isst</w:t>
            </w:r>
          </w:p>
        </w:tc>
        <w:tc>
          <w:tcPr>
            <w:tcW w:w="1900" w:type="dxa"/>
          </w:tcPr>
          <w:p w14:paraId="741F224A" w14:textId="0479DE4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essen</w:t>
            </w:r>
          </w:p>
        </w:tc>
        <w:tc>
          <w:tcPr>
            <w:tcW w:w="1725" w:type="dxa"/>
          </w:tcPr>
          <w:p w14:paraId="69736EAF" w14:textId="64FFF7A3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Er isst </w:t>
            </w:r>
          </w:p>
        </w:tc>
        <w:tc>
          <w:tcPr>
            <w:tcW w:w="1813" w:type="dxa"/>
          </w:tcPr>
          <w:p w14:paraId="0C6A2EE1" w14:textId="29444CEB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 xml:space="preserve">Ihr </w:t>
            </w:r>
            <w:r w:rsidR="007E42A9">
              <w:rPr>
                <w:lang w:val="de-DE"/>
              </w:rPr>
              <w:t>e</w:t>
            </w:r>
            <w:r w:rsidRPr="00FD3276">
              <w:rPr>
                <w:lang w:val="de-DE"/>
              </w:rPr>
              <w:t>sst</w:t>
            </w:r>
          </w:p>
        </w:tc>
      </w:tr>
      <w:tr w:rsidR="00980D20" w14:paraId="4CCDDFC2" w14:textId="77777777" w:rsidTr="006374A3">
        <w:tc>
          <w:tcPr>
            <w:tcW w:w="1812" w:type="dxa"/>
          </w:tcPr>
          <w:p w14:paraId="133D9BCA" w14:textId="613257C5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Tun</w:t>
            </w:r>
          </w:p>
        </w:tc>
        <w:tc>
          <w:tcPr>
            <w:tcW w:w="1812" w:type="dxa"/>
          </w:tcPr>
          <w:p w14:paraId="3D8E599E" w14:textId="0053E9F4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Du tust</w:t>
            </w:r>
          </w:p>
        </w:tc>
        <w:tc>
          <w:tcPr>
            <w:tcW w:w="1900" w:type="dxa"/>
          </w:tcPr>
          <w:p w14:paraId="1910D5F2" w14:textId="66B517D7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Wir tun</w:t>
            </w:r>
          </w:p>
        </w:tc>
        <w:tc>
          <w:tcPr>
            <w:tcW w:w="1725" w:type="dxa"/>
          </w:tcPr>
          <w:p w14:paraId="35EC6CB2" w14:textId="1FD07BB6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Er tu</w:t>
            </w:r>
            <w:r w:rsidR="007E42A9">
              <w:rPr>
                <w:lang w:val="de-DE"/>
              </w:rPr>
              <w:t>t</w:t>
            </w:r>
          </w:p>
        </w:tc>
        <w:tc>
          <w:tcPr>
            <w:tcW w:w="1813" w:type="dxa"/>
          </w:tcPr>
          <w:p w14:paraId="4A12C2F4" w14:textId="160CB3A1" w:rsidR="00980D20" w:rsidRPr="00FD3276" w:rsidRDefault="00980D20" w:rsidP="00D2297D">
            <w:pPr>
              <w:rPr>
                <w:lang w:val="de-DE"/>
              </w:rPr>
            </w:pPr>
            <w:r w:rsidRPr="00FD3276">
              <w:rPr>
                <w:lang w:val="de-DE"/>
              </w:rPr>
              <w:t>Ihr tu</w:t>
            </w:r>
            <w:r w:rsidR="007E42A9">
              <w:rPr>
                <w:lang w:val="de-DE"/>
              </w:rPr>
              <w:t>t</w:t>
            </w:r>
          </w:p>
        </w:tc>
      </w:tr>
    </w:tbl>
    <w:p w14:paraId="37477EF3" w14:textId="1541929B" w:rsidR="00980D20" w:rsidRDefault="00980D20" w:rsidP="006374A3"/>
    <w:sectPr w:rsidR="00980D20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B7FADA" w14:textId="77777777" w:rsidR="002A7F74" w:rsidRDefault="002A7F74" w:rsidP="00AB00FF">
      <w:pPr>
        <w:spacing w:after="0" w:line="240" w:lineRule="auto"/>
      </w:pPr>
      <w:r>
        <w:separator/>
      </w:r>
    </w:p>
  </w:endnote>
  <w:endnote w:type="continuationSeparator" w:id="0">
    <w:p w14:paraId="5874D049" w14:textId="77777777" w:rsidR="002A7F74" w:rsidRDefault="002A7F74" w:rsidP="00AB0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1885754"/>
      <w:docPartObj>
        <w:docPartGallery w:val="Page Numbers (Bottom of Page)"/>
        <w:docPartUnique/>
      </w:docPartObj>
    </w:sdtPr>
    <w:sdtEndPr/>
    <w:sdtContent>
      <w:p w14:paraId="6581AE38" w14:textId="5ABACFFF" w:rsidR="00D918C1" w:rsidRDefault="00D918C1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1AA426E" wp14:editId="2161FB6F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274320"/>
                  <wp:effectExtent l="9525" t="9525" r="12700" b="114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274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BC37929" w14:textId="77777777" w:rsidR="00D918C1" w:rsidRDefault="00D918C1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1AA426E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" o:allowincell="f" adj="14135" strokecolor="gray" strokeweight=".25pt">
                  <v:textbox>
                    <w:txbxContent>
                      <w:p w14:paraId="2BC37929" w14:textId="77777777" w:rsidR="00AB00FF" w:rsidRDefault="00AB00FF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6789D" w14:textId="77777777" w:rsidR="002A7F74" w:rsidRDefault="002A7F74" w:rsidP="00AB00FF">
      <w:pPr>
        <w:spacing w:after="0" w:line="240" w:lineRule="auto"/>
      </w:pPr>
      <w:r>
        <w:separator/>
      </w:r>
    </w:p>
  </w:footnote>
  <w:footnote w:type="continuationSeparator" w:id="0">
    <w:p w14:paraId="586FE4CD" w14:textId="77777777" w:rsidR="002A7F74" w:rsidRDefault="002A7F74" w:rsidP="00AB00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6ABB76" w14:textId="0047F548" w:rsidR="00D918C1" w:rsidRDefault="00D918C1" w:rsidP="00AB00FF">
    <w:pPr>
      <w:pStyle w:val="En-tte"/>
    </w:pPr>
    <w:r>
      <w:t>Henry Letellier 1</w:t>
    </w:r>
    <w:r w:rsidRPr="008A39B1">
      <w:rPr>
        <w:vertAlign w:val="superscript"/>
      </w:rPr>
      <w:t>ère</w:t>
    </w:r>
    <w:r>
      <w:t>G6</w:t>
    </w:r>
    <w:r>
      <w:tab/>
      <w:t>Deutsch</w:t>
    </w:r>
    <w:r>
      <w:tab/>
    </w:r>
    <w:r>
      <w:rPr>
        <w:lang w:val="de-DE"/>
      </w:rPr>
      <w:t>Mittwoch, den 11. September 2019</w:t>
    </w:r>
  </w:p>
  <w:p w14:paraId="484A330B" w14:textId="77777777" w:rsidR="00D918C1" w:rsidRDefault="00D918C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B08EA"/>
    <w:multiLevelType w:val="hybridMultilevel"/>
    <w:tmpl w:val="0BEC9C5A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974DC"/>
    <w:multiLevelType w:val="hybridMultilevel"/>
    <w:tmpl w:val="E7707542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sLA0NjIxNTQ1tDRX0lEKTi0uzszPAykwqgUAyQq2YywAAAA="/>
  </w:docVars>
  <w:rsids>
    <w:rsidRoot w:val="00A736D8"/>
    <w:rsid w:val="00151752"/>
    <w:rsid w:val="00153283"/>
    <w:rsid w:val="001C17E7"/>
    <w:rsid w:val="001E0247"/>
    <w:rsid w:val="002A7F74"/>
    <w:rsid w:val="0047752D"/>
    <w:rsid w:val="006374A3"/>
    <w:rsid w:val="007765EF"/>
    <w:rsid w:val="007E42A9"/>
    <w:rsid w:val="008B671D"/>
    <w:rsid w:val="00980D20"/>
    <w:rsid w:val="00A736D8"/>
    <w:rsid w:val="00AB00FF"/>
    <w:rsid w:val="00C358F1"/>
    <w:rsid w:val="00C62DA7"/>
    <w:rsid w:val="00D2297D"/>
    <w:rsid w:val="00D918C1"/>
    <w:rsid w:val="00E11CC2"/>
    <w:rsid w:val="00F01F84"/>
    <w:rsid w:val="00F3124E"/>
    <w:rsid w:val="00FD3276"/>
    <w:rsid w:val="00FE1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AF97D5"/>
  <w15:chartTrackingRefBased/>
  <w15:docId w15:val="{98757250-EB80-4C0A-911D-9C592BD78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Paragraphedeliste">
    <w:name w:val="List Paragraph"/>
    <w:basedOn w:val="Normal"/>
    <w:uiPriority w:val="34"/>
    <w:qFormat/>
    <w:rsid w:val="00C62DA7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AB00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B00FF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AB00F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B00FF"/>
    <w:rPr>
      <w:rFonts w:ascii="Times New Roman" w:hAnsi="Times New Roman"/>
      <w:sz w:val="24"/>
    </w:rPr>
  </w:style>
  <w:style w:type="table" w:styleId="Grilledutableau">
    <w:name w:val="Table Grid"/>
    <w:basedOn w:val="TableauNormal"/>
    <w:uiPriority w:val="39"/>
    <w:rsid w:val="00980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</TotalTime>
  <Pages>3</Pages>
  <Words>498</Words>
  <Characters>2478</Characters>
  <Application>Microsoft Office Word</Application>
  <DocSecurity>0</DocSecurity>
  <Lines>40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2</cp:revision>
  <dcterms:created xsi:type="dcterms:W3CDTF">2019-09-11T10:31:00Z</dcterms:created>
  <dcterms:modified xsi:type="dcterms:W3CDTF">2019-11-03T15:39:00Z</dcterms:modified>
</cp:coreProperties>
</file>